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2566392F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 A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473C650" w14:textId="410AC94F" w:rsidR="0080652C" w:rsidRPr="00F96FA9" w:rsidRDefault="0080652C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Florid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2E75F633" w14:textId="7E72CE47" w:rsidR="0080652C" w:rsidRPr="0080652C" w:rsidRDefault="00AE4592" w:rsidP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04E523" w14:textId="128F4EED" w:rsidR="00F00A8A" w:rsidRPr="00F96FA9" w:rsidRDefault="00660803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786D7B0A" w:rsidR="003F4946" w:rsidRPr="00B570B7" w:rsidRDefault="001A1333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96FA9">
        <w:rPr>
          <w:rFonts w:ascii="Times New Roman" w:hAnsi="Times New Roman" w:cs="Times New Roman"/>
          <w:sz w:val="24"/>
          <w:szCs w:val="24"/>
        </w:rPr>
        <w:t xml:space="preserve">Section </w:t>
      </w:r>
      <w:r w:rsidR="00AE4592">
        <w:rPr>
          <w:rFonts w:ascii="Times New Roman" w:hAnsi="Times New Roman" w:cs="Times New Roman"/>
          <w:sz w:val="24"/>
          <w:szCs w:val="24"/>
        </w:rPr>
        <w:t>2</w:t>
      </w:r>
      <w:r w:rsidRPr="00F96FA9">
        <w:rPr>
          <w:rFonts w:ascii="Times New Roman" w:hAnsi="Times New Roman" w:cs="Times New Roman"/>
          <w:sz w:val="24"/>
          <w:szCs w:val="24"/>
        </w:rPr>
        <w:t xml:space="preserve"> details the data and considerations followed in the construction of the database for the North Carolina Energy System</w:t>
      </w:r>
      <w:r w:rsidR="0080652C">
        <w:rPr>
          <w:rFonts w:ascii="Times New Roman" w:hAnsi="Times New Roman" w:cs="Times New Roman"/>
          <w:sz w:val="24"/>
          <w:szCs w:val="24"/>
        </w:rPr>
        <w:t>.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4683AECC" w:rsidR="00AF04F7" w:rsidRPr="0080652C" w:rsidRDefault="00AF04F7" w:rsidP="002E49A8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80652C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63CBFE18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 w:rsidRPr="0080652C">
        <w:rPr>
          <w:rFonts w:ascii="Times New Roman" w:hAnsi="Times New Roman" w:cs="Times New Roman"/>
          <w:sz w:val="24"/>
          <w:szCs w:val="24"/>
        </w:rPr>
        <w:t>.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 provide a description of the existing and new energy generation technologies considered in our simulations, and Table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595EE71F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1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2C41CBC1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B243A" w:rsidRPr="003B243A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2153B69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27DC861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2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119D79C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2A98239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79279B3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734325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5EE9883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632685B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45B974D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1AE327A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760F81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4B4AB27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4679F37B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1754ECB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3AC81D5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316D99A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7111B3D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3339997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4790D1F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77387FA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44AFC81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5E7D104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667ED78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68C72864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3 Technology)</w:t>
            </w:r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3B47A461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3 Technology)</w:t>
            </w:r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7942443E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AE4592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52390F88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B243A" w:rsidRPr="003B243A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2.1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6697DDD" w:rsidR="0060473F" w:rsidRDefault="00F7435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FB706F" wp14:editId="2636FBDA">
            <wp:extent cx="6475730" cy="2858770"/>
            <wp:effectExtent l="0" t="0" r="1270" b="0"/>
            <wp:docPr id="252341870" name="Picture 6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341870" name="Picture 6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15AE7876" w:rsidR="0060473F" w:rsidRPr="00B570B7" w:rsidRDefault="005859BE">
      <w:pPr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2.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)</w:t>
      </w:r>
    </w:p>
    <w:p w14:paraId="5C9D32B0" w14:textId="77A79278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224CB5E8" w14:textId="19585534" w:rsidR="00F31C7C" w:rsidRDefault="000427D4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 of the technologies considered in our models are detailed in Tables 2.4, 2.5, and 2.6 with their corresponding references.</w:t>
      </w:r>
    </w:p>
    <w:p w14:paraId="7C2251F0" w14:textId="77777777" w:rsidR="00D05E18" w:rsidRPr="000427D4" w:rsidRDefault="00D05E18" w:rsidP="00F31C7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7009BE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E5C4D" w14:textId="2232F703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ifetime and Loans</w:t>
      </w:r>
      <w:r w:rsidR="00EF7EAB">
        <w:rPr>
          <w:rFonts w:ascii="Times New Roman" w:hAnsi="Times New Roman" w:cs="Times New Roman"/>
        </w:rPr>
        <w:t xml:space="preserve">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F31C7C" w:rsidRPr="00561485" w14:paraId="7FFFA541" w14:textId="77777777" w:rsidTr="00560EA5">
        <w:trPr>
          <w:jc w:val="center"/>
        </w:trPr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B12FC0B" w14:textId="46C7CE30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117458EF" w14:textId="7FCB29F5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625C0A2F" w14:textId="458CCC3A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</w:p>
        </w:tc>
      </w:tr>
      <w:tr w:rsidR="00F31C7C" w:rsidRPr="00561485" w14:paraId="5A2D7029" w14:textId="77777777" w:rsidTr="00560EA5">
        <w:trPr>
          <w:jc w:val="center"/>
        </w:trPr>
        <w:tc>
          <w:tcPr>
            <w:tcW w:w="1293" w:type="pct"/>
            <w:vMerge/>
            <w:vAlign w:val="center"/>
          </w:tcPr>
          <w:p w14:paraId="0D73BC4E" w14:textId="078A9227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5C500FD4" w14:textId="0EB17F04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0556188A" w14:textId="16FD5ED6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20FE725" w14:textId="394ED0CA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2C0BC265" w14:textId="1FACB9DD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42B21A47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1D2E6585" w14:textId="3C9BC77C" w:rsidR="00BA52C7" w:rsidRPr="006F0F34" w:rsidRDefault="00BA52C7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7F9612E" w14:textId="406594D2" w:rsidR="00BA52C7" w:rsidRPr="00365988" w:rsidRDefault="00BA52C7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511EE96" w14:textId="060D6E13" w:rsidR="00BA52C7" w:rsidRPr="00365988" w:rsidRDefault="00A83D1B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5764951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3B243A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B243A"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2BFAD845" w14:textId="42FBBCE9" w:rsidR="00BA52C7" w:rsidRPr="00365988" w:rsidRDefault="00BA52C7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147987F" w14:textId="423EDEF3" w:rsidR="00BA52C7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0357696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6C2B06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1C34BC13" w14:textId="32477E35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C7CF1B4" w14:textId="22C7106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>57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E884EA7" w14:textId="4F981A6C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64585664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CE426A5" w14:textId="47A27B1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2E1FDCF3" w14:textId="2BCAB9A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27177590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564E67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2BBB495E" w14:textId="4792894F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C2102C7" w14:textId="651EBF4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E4F293B" w14:textId="51A88FD3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1826579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2DC00116" w14:textId="79D6C720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AFA59DD" w14:textId="3565AB7D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914595159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8F1C24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670A7419" w14:textId="3806E2CD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5FBD5351" w14:textId="4373279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47F1D00F" w14:textId="5F4E3CF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DFO_GT. Consistent with 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36282565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1A130226" w14:textId="46E8650F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714C325" w14:textId="55D7452F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20079470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2874206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17373F50" w14:textId="223C0657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BE01949" w14:textId="1AEBBF44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26987AF7" w14:textId="120541FD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0F5AC86F" w14:textId="45A03E1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D849650" w14:textId="00D1C8D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97899039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C6C6904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39FC942E" w14:textId="72F4C00E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B67B7EA" w14:textId="20E148E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6835A10C" w14:textId="55E2732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14EF9B22" w14:textId="0B92B06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29CD84CD" w14:textId="0DDF96C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71659353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79BDC09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6058F4C" w14:textId="5E6BDDB3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2BF09A9" w14:textId="33333D0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E4B892" w14:textId="3B2C3C2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2655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3956A3C" w14:textId="7EA51CA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E575670" w14:textId="09037E9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20863116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044A12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0154F47A" w14:textId="08A201A7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A398F23" w14:textId="2518C79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F0E7DA" w14:textId="35A6C62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6530323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0A112536" w14:textId="3E1B9C3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333B06E" w14:textId="04DF044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68836486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0F98A78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C9A7F45" w14:textId="34AE5CF5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15B65D4" w14:textId="2F94966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C640C5E" w14:textId="16CEF62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5188F42D" w14:textId="3E4742C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E1183C9" w14:textId="178722F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7728568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EBE74E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24DBB21D" w14:textId="2030E6F7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B4CB5A4" w14:textId="1C032A0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8E10368" w14:textId="710906A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1B4C9AC7" w14:textId="3478E5E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4DA90A5" w14:textId="1E9735D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23087161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3E1586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4CF174C9" w14:textId="0F1961E8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61A2506" w14:textId="40C3A40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40B4780" w14:textId="739B44C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73949697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NG CA and C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FC2B7B2" w14:textId="2FF5C2F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C0DD200" w14:textId="3EC7646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08492405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9AC3361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422E497F" w14:textId="5BCDC264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4C65FC9" w14:textId="64F1C07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95562E8" w14:textId="0E47DE2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43233618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6BC043A8" w14:textId="24F3176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9F07B04" w14:textId="56A5E7A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09618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504A5DB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441B866" w14:textId="7FA7709C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84C1C3D" w14:textId="34C7F8C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AE41B50" w14:textId="5FC0FDA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165711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5BF8AD05" w14:textId="4B9DFA0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12744D" w14:textId="1CDBCF8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02112237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E44EE90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6AF0A6D4" w14:textId="5597FB4B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D3CF7CC" w14:textId="2CF7DA2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6FB0C6D" w14:textId="0764FFC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657662196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81877BB" w14:textId="2FB7F7A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DB61B60" w14:textId="52A70FF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69259127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6B3ED64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33256DC4" w14:textId="4290585E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3DF0CF58" w14:textId="219559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A4F4653" w14:textId="3E9F26E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61982677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2E49B273" w14:textId="39E3189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C4FA684" w14:textId="45678FC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0189644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F9BFA5A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0249B117" w14:textId="369AEC1C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01B66EA" w14:textId="2E27299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6481B9E" w14:textId="30FCA16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6758497F" w14:textId="6628E7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10889D1" w14:textId="400E010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644467022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ED5658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576B62ED" w14:textId="7060BF77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4DBF01D4" w14:textId="0AF1291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33B5F2CA" w14:textId="0AD0E4D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63001E0" w14:textId="6A7E091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AC4EE0D" w14:textId="2B47350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392896595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2185929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1985794" w14:textId="4A9E3B81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7C64CA2A" w14:textId="2852FD1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41ACA1C6" w14:textId="3587D6E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16C6EDCB" w14:textId="2FE406F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89D3573" w14:textId="6583554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79550205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08AC6EE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41C9CF15" w14:textId="335DA6B2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761A389C" w14:textId="1E53405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FAACA9" w14:textId="79CD3F3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14492177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9BEB021" w14:textId="4261976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377A892" w14:textId="422B7BB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7220242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52CB9E2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21630241" w14:textId="2AD0C48C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E5A313B" w14:textId="72505C6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51F986D" w14:textId="4AE108F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796620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steam tech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82747F7" w14:textId="0432633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600BBAE" w14:textId="3924C42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45759344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06D220B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0C83DE48" w14:textId="2610E615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39F32103" w14:textId="5EF21D0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F46340D" w14:textId="66154A0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0347A6E6" w14:textId="79E1A17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DA86AA" w14:textId="6F2849C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25859036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AA6AF2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46BF14B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4AD6" w14:textId="3C4338AD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EF7EAB" w:rsidRPr="00561485" w14:paraId="6F59141D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7ABE3DE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</w:p>
        </w:tc>
      </w:tr>
      <w:tr w:rsidR="00EF7EAB" w:rsidRPr="00561485" w14:paraId="1FFB903D" w14:textId="77777777" w:rsidTr="00D05E18">
        <w:tc>
          <w:tcPr>
            <w:tcW w:w="1293" w:type="pct"/>
            <w:vMerge/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379C0">
        <w:tc>
          <w:tcPr>
            <w:tcW w:w="1293" w:type="pct"/>
            <w:shd w:val="clear" w:color="auto" w:fill="auto"/>
            <w:vAlign w:val="center"/>
          </w:tcPr>
          <w:p w14:paraId="10D9356D" w14:textId="46630F65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7E35216" w14:textId="522A5D46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D11EBC" w14:textId="600E79A9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F94FF2A" w14:textId="708D6B29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120DEB8B" w14:textId="0D16C06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379C0">
        <w:tc>
          <w:tcPr>
            <w:tcW w:w="1293" w:type="pct"/>
            <w:shd w:val="clear" w:color="auto" w:fill="auto"/>
            <w:vAlign w:val="center"/>
          </w:tcPr>
          <w:p w14:paraId="3721C3CA" w14:textId="61527A9E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560DC00" w14:textId="3E492883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FE4A7A5" w14:textId="20EE550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2002EE5" w14:textId="7C54F6D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2DA7AE2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379C0">
        <w:tc>
          <w:tcPr>
            <w:tcW w:w="1293" w:type="pct"/>
            <w:shd w:val="clear" w:color="auto" w:fill="auto"/>
            <w:vAlign w:val="center"/>
          </w:tcPr>
          <w:p w14:paraId="04E04A99" w14:textId="3436F2F0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B9A8DA0" w14:textId="17A3FA84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337F5E2" w14:textId="7DFF5CD6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4E0D93B" w14:textId="628E3BC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5F779781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379C0">
        <w:tc>
          <w:tcPr>
            <w:tcW w:w="1293" w:type="pct"/>
            <w:shd w:val="clear" w:color="auto" w:fill="auto"/>
            <w:vAlign w:val="center"/>
          </w:tcPr>
          <w:p w14:paraId="772E07A4" w14:textId="3B12BE79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BE82440" w14:textId="08CE5407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3C386E3" w14:textId="5188C2A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F1A91ED" w14:textId="0598C2AD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66FF1D16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379C0">
        <w:tc>
          <w:tcPr>
            <w:tcW w:w="1293" w:type="pct"/>
            <w:shd w:val="clear" w:color="auto" w:fill="auto"/>
            <w:vAlign w:val="center"/>
          </w:tcPr>
          <w:p w14:paraId="22F46855" w14:textId="59220744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553550E" w14:textId="6E7A3B40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8F2BB33" w14:textId="21E01382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3046772" w14:textId="507117DA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3BCAAB7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379C0">
        <w:tc>
          <w:tcPr>
            <w:tcW w:w="1293" w:type="pct"/>
            <w:shd w:val="clear" w:color="auto" w:fill="auto"/>
            <w:vAlign w:val="center"/>
          </w:tcPr>
          <w:p w14:paraId="72A20E91" w14:textId="097D975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E15B408" w14:textId="623FF49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1A86B5A" w14:textId="7C0D75F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52B2A5F" w14:textId="1DACD81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3A88CF8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379C0">
        <w:tc>
          <w:tcPr>
            <w:tcW w:w="1293" w:type="pct"/>
            <w:shd w:val="clear" w:color="auto" w:fill="auto"/>
            <w:vAlign w:val="center"/>
          </w:tcPr>
          <w:p w14:paraId="7258A110" w14:textId="3223C41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D27C891" w14:textId="4A9840A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462FEE" w14:textId="2D13131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41A97B5A" w14:textId="0AEAD8A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0A36715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379C0">
        <w:tc>
          <w:tcPr>
            <w:tcW w:w="1293" w:type="pct"/>
            <w:shd w:val="clear" w:color="auto" w:fill="auto"/>
            <w:vAlign w:val="center"/>
          </w:tcPr>
          <w:p w14:paraId="1EF77C79" w14:textId="21258363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76F02EE" w14:textId="4DF5AFD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8D01731" w14:textId="5AFA6B4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2166528" w14:textId="6E86408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3C12DD0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379C0">
        <w:tc>
          <w:tcPr>
            <w:tcW w:w="1293" w:type="pct"/>
            <w:shd w:val="clear" w:color="auto" w:fill="auto"/>
            <w:vAlign w:val="center"/>
          </w:tcPr>
          <w:p w14:paraId="4F9116F3" w14:textId="372E442F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C2A396E" w14:textId="6567D57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AE9D992" w14:textId="3F1C057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84CA11E" w14:textId="2F666E4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77F6648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379C0">
        <w:tc>
          <w:tcPr>
            <w:tcW w:w="1293" w:type="pct"/>
            <w:shd w:val="clear" w:color="auto" w:fill="auto"/>
            <w:vAlign w:val="center"/>
          </w:tcPr>
          <w:p w14:paraId="6916E1B4" w14:textId="04FA830A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DDDAB21" w14:textId="5B7655C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BFAEAAE" w14:textId="7475A42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409D8F2" w14:textId="07A1A81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1F82ABF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379C0">
        <w:tc>
          <w:tcPr>
            <w:tcW w:w="1293" w:type="pct"/>
            <w:shd w:val="clear" w:color="auto" w:fill="auto"/>
            <w:vAlign w:val="center"/>
          </w:tcPr>
          <w:p w14:paraId="13E7A30A" w14:textId="1981C072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668575" w14:textId="65C5C20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01AB6A4" w14:textId="139F79E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BDD82F4" w14:textId="5FBA04F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0125937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379C0">
        <w:tc>
          <w:tcPr>
            <w:tcW w:w="1293" w:type="pct"/>
            <w:shd w:val="clear" w:color="auto" w:fill="auto"/>
            <w:vAlign w:val="center"/>
          </w:tcPr>
          <w:p w14:paraId="3EEE25C7" w14:textId="21C09687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12C1D5B" w14:textId="6EB187B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46F12A3" w14:textId="6EB5CFB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42AC43D" w14:textId="7E5E7C8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7B4EF6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379C0">
        <w:tc>
          <w:tcPr>
            <w:tcW w:w="1293" w:type="pct"/>
            <w:shd w:val="clear" w:color="auto" w:fill="auto"/>
            <w:vAlign w:val="center"/>
          </w:tcPr>
          <w:p w14:paraId="30E6AE34" w14:textId="745B8CF6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CB5C108" w14:textId="2BB07D6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3BB15F8" w14:textId="162D8EF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B467834" w14:textId="09DC5BB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25C99D7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379C0">
        <w:tc>
          <w:tcPr>
            <w:tcW w:w="1293" w:type="pct"/>
            <w:shd w:val="clear" w:color="auto" w:fill="auto"/>
            <w:vAlign w:val="center"/>
          </w:tcPr>
          <w:p w14:paraId="236F2338" w14:textId="773BA3FD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9A6DF86" w14:textId="2CC6BC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1DA2320" w14:textId="6098A0C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8823772" w14:textId="65B6CA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4CE5F99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379C0">
        <w:tc>
          <w:tcPr>
            <w:tcW w:w="1293" w:type="pct"/>
            <w:shd w:val="clear" w:color="auto" w:fill="auto"/>
            <w:vAlign w:val="center"/>
          </w:tcPr>
          <w:p w14:paraId="75C83DC1" w14:textId="460F0D0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DF61492" w14:textId="5F3A07D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47FD778" w14:textId="0708DD4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779D370" w14:textId="3079EC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39ED745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379C0">
        <w:tc>
          <w:tcPr>
            <w:tcW w:w="1293" w:type="pct"/>
            <w:shd w:val="clear" w:color="auto" w:fill="auto"/>
            <w:vAlign w:val="center"/>
          </w:tcPr>
          <w:p w14:paraId="1285674D" w14:textId="4A73C9F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2D8AE85" w14:textId="504B83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DABEAF9" w14:textId="2D47AA3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762374F" w14:textId="50725F2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6FFCDEF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379C0">
        <w:tc>
          <w:tcPr>
            <w:tcW w:w="1293" w:type="pct"/>
            <w:shd w:val="clear" w:color="auto" w:fill="auto"/>
            <w:vAlign w:val="center"/>
          </w:tcPr>
          <w:p w14:paraId="31B93A8B" w14:textId="5716FAD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A07C249" w14:textId="7BF9ADD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6B5318E" w14:textId="0FDCBC1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03ACF8D" w14:textId="7342B16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278C2E0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379C0">
        <w:tc>
          <w:tcPr>
            <w:tcW w:w="1293" w:type="pct"/>
            <w:shd w:val="clear" w:color="auto" w:fill="auto"/>
            <w:vAlign w:val="center"/>
          </w:tcPr>
          <w:p w14:paraId="62A4B7EE" w14:textId="27A0FCB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4310871" w14:textId="348DFA4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81DBA55" w14:textId="4B48ABA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7821C35" w14:textId="685C30A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481479C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379C0">
        <w:tc>
          <w:tcPr>
            <w:tcW w:w="1293" w:type="pct"/>
            <w:shd w:val="clear" w:color="auto" w:fill="auto"/>
            <w:vAlign w:val="center"/>
          </w:tcPr>
          <w:p w14:paraId="24677555" w14:textId="660BDBAF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00D164C" w14:textId="45C7370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11D21FA" w14:textId="60157DF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5AD286B" w14:textId="1515179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19E2411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379C0">
        <w:tc>
          <w:tcPr>
            <w:tcW w:w="1293" w:type="pct"/>
            <w:shd w:val="clear" w:color="auto" w:fill="auto"/>
            <w:vAlign w:val="center"/>
          </w:tcPr>
          <w:p w14:paraId="7016DF69" w14:textId="6FF7B54B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85BF6C" w14:textId="0697F5F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0D6ADF" w14:textId="03AE20F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63C9E8A4" w14:textId="6535DE9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214263B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379C0">
        <w:tc>
          <w:tcPr>
            <w:tcW w:w="1293" w:type="pct"/>
            <w:shd w:val="clear" w:color="auto" w:fill="auto"/>
            <w:vAlign w:val="center"/>
          </w:tcPr>
          <w:p w14:paraId="36248D16" w14:textId="0CF2ED9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3456880" w14:textId="0EC300E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8C6B25F" w14:textId="6DCC8CD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49B59F02" w14:textId="5EA8C9D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4AE19ED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379C0">
        <w:tc>
          <w:tcPr>
            <w:tcW w:w="1293" w:type="pct"/>
            <w:shd w:val="clear" w:color="auto" w:fill="auto"/>
            <w:vAlign w:val="center"/>
          </w:tcPr>
          <w:p w14:paraId="70932F4D" w14:textId="5E9190B2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98A971B" w14:textId="6A07974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34D3C3A5" w14:textId="1AA432F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shd w:val="clear" w:color="auto" w:fill="auto"/>
            <w:vAlign w:val="bottom"/>
          </w:tcPr>
          <w:p w14:paraId="3B056CCE" w14:textId="0C54943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67402BA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379C0">
        <w:tc>
          <w:tcPr>
            <w:tcW w:w="1293" w:type="pct"/>
            <w:shd w:val="clear" w:color="auto" w:fill="auto"/>
            <w:vAlign w:val="center"/>
          </w:tcPr>
          <w:p w14:paraId="56EEFAF3" w14:textId="1168EA83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91E2780" w14:textId="40428EE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04DE3092" w14:textId="7777777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AFA0710" w14:textId="23C73B5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4C5B6F1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379C0">
        <w:tc>
          <w:tcPr>
            <w:tcW w:w="1293" w:type="pct"/>
            <w:shd w:val="clear" w:color="auto" w:fill="auto"/>
            <w:vAlign w:val="center"/>
          </w:tcPr>
          <w:p w14:paraId="08006D04" w14:textId="00F96202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362F66B" w14:textId="6096DD5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69410AE" w14:textId="17A7267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950CAB1" w14:textId="2D3CD41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0747128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379C0">
        <w:tc>
          <w:tcPr>
            <w:tcW w:w="1293" w:type="pct"/>
            <w:shd w:val="clear" w:color="auto" w:fill="auto"/>
            <w:vAlign w:val="center"/>
          </w:tcPr>
          <w:p w14:paraId="09497C27" w14:textId="7A31A5F6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32C92B2" w14:textId="7A7AA43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004AF26" w14:textId="03DA7CD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B243A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EC021A5" w14:textId="11A0915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4DFD337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579A4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0C90F0E" w14:textId="77777777" w:rsidR="00C3601F" w:rsidRDefault="00C3601F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5563F" w14:textId="2E94BEF3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D05E18">
        <w:tc>
          <w:tcPr>
            <w:tcW w:w="1293" w:type="pct"/>
            <w:shd w:val="clear" w:color="auto" w:fill="auto"/>
            <w:vAlign w:val="bottom"/>
          </w:tcPr>
          <w:p w14:paraId="38EC0923" w14:textId="75B2247F" w:rsidR="00BA52C7" w:rsidRPr="003B049A" w:rsidRDefault="00BA52C7" w:rsidP="00BA52C7">
            <w:pPr>
              <w:rPr>
                <w:rFonts w:cstheme="minorHAnsi"/>
                <w:b/>
                <w:bCs/>
                <w:sz w:val="18"/>
                <w:szCs w:val="18"/>
                <w:highlight w:val="yellow"/>
              </w:rPr>
            </w:pPr>
            <w:r w:rsidRPr="003B049A">
              <w:rPr>
                <w:rFonts w:cstheme="minorHAnsi"/>
                <w:color w:val="000000"/>
                <w:sz w:val="18"/>
                <w:szCs w:val="18"/>
                <w:highlight w:val="yellow"/>
              </w:rPr>
              <w:t>DISTRIBUTION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22745A7" w14:textId="704CEA45" w:rsidR="00BA52C7" w:rsidRPr="003B049A" w:rsidRDefault="00BA52C7" w:rsidP="00BA52C7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3B049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7A7EB83" w14:textId="77777777" w:rsidR="00BA52C7" w:rsidRPr="003B049A" w:rsidRDefault="00BA52C7" w:rsidP="00BA52C7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002E43F" w14:textId="122DC589" w:rsidR="00BA52C7" w:rsidRPr="003B049A" w:rsidRDefault="00BA52C7" w:rsidP="00BA52C7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3B049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9FB0EB1" w14:textId="77777777" w:rsidR="00BA52C7" w:rsidRPr="003B049A" w:rsidRDefault="00BA52C7" w:rsidP="00BA52C7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</w:p>
        </w:tc>
      </w:tr>
      <w:tr w:rsidR="00107241" w:rsidRPr="00561485" w14:paraId="22CCB836" w14:textId="77777777" w:rsidTr="00D05E18">
        <w:tc>
          <w:tcPr>
            <w:tcW w:w="1293" w:type="pct"/>
            <w:shd w:val="clear" w:color="auto" w:fill="auto"/>
            <w:vAlign w:val="bottom"/>
          </w:tcPr>
          <w:p w14:paraId="5C85F473" w14:textId="7BF14FD6" w:rsidR="00107241" w:rsidRPr="003B049A" w:rsidRDefault="00107241" w:rsidP="00107241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3B049A">
              <w:rPr>
                <w:rFonts w:cstheme="minorHAnsi"/>
                <w:color w:val="000000"/>
                <w:sz w:val="18"/>
                <w:szCs w:val="18"/>
                <w:highlight w:val="yellow"/>
              </w:rPr>
              <w:t>TRANSMISSION_INTERREGIONAL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9FFBF9D" w14:textId="7390BA4D" w:rsidR="00107241" w:rsidRPr="003B049A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</w:pPr>
            <w:r w:rsidRPr="003B049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366A9BA" w14:textId="77777777" w:rsidR="00107241" w:rsidRPr="003B049A" w:rsidRDefault="00107241" w:rsidP="00107241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48A072F" w14:textId="12481C07" w:rsidR="00107241" w:rsidRPr="003B049A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</w:pPr>
            <w:r w:rsidRPr="003B049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0E425BE9" w14:textId="77777777" w:rsidR="00107241" w:rsidRPr="003B049A" w:rsidRDefault="00107241" w:rsidP="00107241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</w:p>
        </w:tc>
      </w:tr>
      <w:tr w:rsidR="00107241" w:rsidRPr="00561485" w14:paraId="46FE0434" w14:textId="77777777" w:rsidTr="00D05E18">
        <w:tc>
          <w:tcPr>
            <w:tcW w:w="1293" w:type="pct"/>
            <w:shd w:val="clear" w:color="auto" w:fill="auto"/>
            <w:vAlign w:val="bottom"/>
          </w:tcPr>
          <w:p w14:paraId="5F15388E" w14:textId="7367FC5A" w:rsidR="00107241" w:rsidRPr="003B049A" w:rsidRDefault="00107241" w:rsidP="00107241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3B049A">
              <w:rPr>
                <w:rFonts w:cstheme="minorHAnsi"/>
                <w:color w:val="000000"/>
                <w:sz w:val="18"/>
                <w:szCs w:val="18"/>
                <w:highlight w:val="yellow"/>
              </w:rPr>
              <w:t>TRANSMISSION_REGIONAL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C2797C5" w14:textId="7748F14B" w:rsidR="00107241" w:rsidRPr="003B049A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</w:pPr>
            <w:r w:rsidRPr="003B049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5F647E5" w14:textId="77777777" w:rsidR="00107241" w:rsidRPr="003B049A" w:rsidRDefault="00107241" w:rsidP="00107241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430E22C" w14:textId="445DB9F7" w:rsidR="00107241" w:rsidRPr="003B049A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</w:pPr>
            <w:r w:rsidRPr="003B049A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261A4DA" w14:textId="77777777" w:rsidR="00107241" w:rsidRPr="003B049A" w:rsidRDefault="00107241" w:rsidP="00107241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6C15C677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>Some specific generation units</w:t>
      </w:r>
      <w:r>
        <w:rPr>
          <w:rFonts w:ascii="Times New Roman" w:hAnsi="Times New Roman" w:cs="Times New Roman"/>
          <w:sz w:val="24"/>
          <w:szCs w:val="24"/>
        </w:rPr>
        <w:t xml:space="preserve"> (123 units – 24.5 GW)</w:t>
      </w:r>
      <w:r w:rsidRPr="00305EC1">
        <w:rPr>
          <w:rFonts w:ascii="Times New Roman" w:hAnsi="Times New Roman" w:cs="Times New Roman"/>
          <w:sz w:val="24"/>
          <w:szCs w:val="24"/>
        </w:rPr>
        <w:t xml:space="preserve"> 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305EC1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305EC1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, it was assumed the lifetimes reported in Tables 2.4, 2.5, and 2.6.</w:t>
      </w:r>
    </w:p>
    <w:p w14:paraId="6441C228" w14:textId="4F7B3EB2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</w:t>
      </w:r>
      <w:r>
        <w:rPr>
          <w:rFonts w:ascii="Times New Roman" w:hAnsi="Times New Roman" w:cs="Times New Roman"/>
          <w:sz w:val="24"/>
          <w:szCs w:val="24"/>
        </w:rPr>
        <w:t xml:space="preserve">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3B243A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305EC1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305EC1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17549F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however</w:t>
      </w:r>
      <w:r w:rsidR="0017549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is important to mention that these correspond to less than 0.3</w:t>
      </w:r>
      <w:r w:rsidR="0017549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>less than 0.8</w:t>
      </w:r>
      <w:r>
        <w:rPr>
          <w:rFonts w:ascii="Times New Roman" w:hAnsi="Times New Roman" w:cs="Times New Roman"/>
          <w:sz w:val="24"/>
          <w:szCs w:val="24"/>
        </w:rPr>
        <w:t>% of the 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2C705B4E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2.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</w:t>
      </w:r>
      <w:r w:rsidR="0050004E">
        <w:rPr>
          <w:rFonts w:ascii="Times New Roman" w:hAnsi="Times New Roman" w:cs="Times New Roman"/>
          <w:sz w:val="24"/>
          <w:szCs w:val="24"/>
        </w:rPr>
        <w:t xml:space="preserve">retired </w:t>
      </w:r>
      <w:r w:rsidR="0050004E">
        <w:rPr>
          <w:rFonts w:ascii="Times New Roman" w:hAnsi="Times New Roman" w:cs="Times New Roman"/>
          <w:sz w:val="24"/>
          <w:szCs w:val="24"/>
        </w:rPr>
        <w:t xml:space="preserve">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>, and Figure 2.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at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on Table 2.4, 2.5</w:t>
      </w:r>
      <w:r w:rsidR="003633D8">
        <w:rPr>
          <w:rFonts w:ascii="Times New Roman" w:hAnsi="Times New Roman" w:cs="Times New Roman"/>
          <w:sz w:val="24"/>
          <w:szCs w:val="24"/>
        </w:rPr>
        <w:t>,</w:t>
      </w:r>
      <w:r w:rsidR="0050004E">
        <w:rPr>
          <w:rFonts w:ascii="Times New Roman" w:hAnsi="Times New Roman" w:cs="Times New Roman"/>
          <w:sz w:val="24"/>
          <w:szCs w:val="24"/>
        </w:rPr>
        <w:t xml:space="preserve"> and 2.6)</w:t>
      </w:r>
    </w:p>
    <w:p w14:paraId="36137759" w14:textId="72225A32" w:rsidR="003633D8" w:rsidRDefault="00F7435F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4AD81A" wp14:editId="3AAEBB88">
            <wp:extent cx="6475730" cy="2858770"/>
            <wp:effectExtent l="0" t="0" r="1270" b="0"/>
            <wp:docPr id="1169170433" name="Picture 7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170433" name="Picture 7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0118E068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t>Figure 2.</w:t>
      </w:r>
      <w:r w:rsidRPr="003633D8">
        <w:rPr>
          <w:rFonts w:ascii="Times New Roman" w:hAnsi="Times New Roman" w:cs="Times New Roman"/>
          <w:b/>
          <w:bCs/>
        </w:rPr>
        <w:t>2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>R</w:t>
      </w:r>
      <w:r w:rsidRPr="003633D8">
        <w:rPr>
          <w:rFonts w:ascii="Times New Roman" w:hAnsi="Times New Roman" w:cs="Times New Roman"/>
        </w:rPr>
        <w:t xml:space="preserve">etirement </w:t>
      </w:r>
      <w:r w:rsidRPr="003633D8">
        <w:rPr>
          <w:rFonts w:ascii="Times New Roman" w:hAnsi="Times New Roman" w:cs="Times New Roman"/>
        </w:rPr>
        <w:t>Year</w:t>
      </w:r>
      <w:r w:rsidRPr="003633D8">
        <w:rPr>
          <w:rFonts w:ascii="Times New Roman" w:hAnsi="Times New Roman" w:cs="Times New Roman"/>
        </w:rPr>
        <w:t xml:space="preserve"> and </w:t>
      </w:r>
      <w:r w:rsidRPr="003633D8">
        <w:rPr>
          <w:rFonts w:ascii="Times New Roman" w:hAnsi="Times New Roman" w:cs="Times New Roman"/>
        </w:rPr>
        <w:t>C</w:t>
      </w:r>
      <w:r w:rsidRPr="003633D8">
        <w:rPr>
          <w:rFonts w:ascii="Times New Roman" w:hAnsi="Times New Roman" w:cs="Times New Roman"/>
        </w:rPr>
        <w:t xml:space="preserve">apacity for </w:t>
      </w:r>
      <w:r w:rsidRPr="003633D8">
        <w:rPr>
          <w:rFonts w:ascii="Times New Roman" w:hAnsi="Times New Roman" w:cs="Times New Roman"/>
        </w:rPr>
        <w:t>E</w:t>
      </w:r>
      <w:r w:rsidRPr="003633D8">
        <w:rPr>
          <w:rFonts w:ascii="Times New Roman" w:hAnsi="Times New Roman" w:cs="Times New Roman"/>
        </w:rPr>
        <w:t xml:space="preserve">xisting </w:t>
      </w:r>
      <w:r w:rsidRPr="003633D8">
        <w:rPr>
          <w:rFonts w:ascii="Times New Roman" w:hAnsi="Times New Roman" w:cs="Times New Roman"/>
        </w:rPr>
        <w:t>T</w:t>
      </w:r>
      <w:r w:rsidRPr="003633D8">
        <w:rPr>
          <w:rFonts w:ascii="Times New Roman" w:hAnsi="Times New Roman" w:cs="Times New Roman"/>
        </w:rPr>
        <w:t xml:space="preserve">echnologies </w:t>
      </w:r>
      <w:r w:rsidRPr="003633D8">
        <w:rPr>
          <w:rFonts w:ascii="Times New Roman" w:hAnsi="Times New Roman" w:cs="Times New Roman"/>
        </w:rPr>
        <w:t>R</w:t>
      </w:r>
      <w:r w:rsidRPr="003633D8">
        <w:rPr>
          <w:rFonts w:ascii="Times New Roman" w:hAnsi="Times New Roman" w:cs="Times New Roman"/>
        </w:rPr>
        <w:t xml:space="preserve">etired </w:t>
      </w:r>
      <w:proofErr w:type="gramStart"/>
      <w:r w:rsidRPr="003633D8">
        <w:rPr>
          <w:rFonts w:ascii="Times New Roman" w:hAnsi="Times New Roman" w:cs="Times New Roman"/>
        </w:rPr>
        <w:t>A</w:t>
      </w:r>
      <w:r w:rsidRPr="003633D8">
        <w:rPr>
          <w:rFonts w:ascii="Times New Roman" w:hAnsi="Times New Roman" w:cs="Times New Roman"/>
        </w:rPr>
        <w:t>fter</w:t>
      </w:r>
      <w:r w:rsidRPr="003633D8">
        <w:rPr>
          <w:rFonts w:ascii="Times New Roman" w:hAnsi="Times New Roman" w:cs="Times New Roman"/>
        </w:rPr>
        <w:t xml:space="preserve"> </w:t>
      </w:r>
      <w:r w:rsidRPr="003633D8">
        <w:rPr>
          <w:rFonts w:ascii="Times New Roman" w:hAnsi="Times New Roman" w:cs="Times New Roman"/>
        </w:rPr>
        <w:t xml:space="preserve"> 2023</w:t>
      </w:r>
      <w:proofErr w:type="gramEnd"/>
      <w:r w:rsidRPr="003633D8">
        <w:rPr>
          <w:rFonts w:ascii="Times New Roman" w:hAnsi="Times New Roman" w:cs="Times New Roman"/>
        </w:rPr>
        <w:t xml:space="preserve">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67F1B1A1" w:rsidR="0017549F" w:rsidRDefault="00F7435F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1427F1" wp14:editId="766FF259">
            <wp:extent cx="6475730" cy="2854960"/>
            <wp:effectExtent l="0" t="0" r="1270" b="2540"/>
            <wp:docPr id="693963629" name="Picture 9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963629" name="Picture 9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4DB04E76" w14:textId="0C6CE15F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t>Figure 2.</w:t>
      </w:r>
      <w:r>
        <w:rPr>
          <w:rFonts w:ascii="Times New Roman" w:hAnsi="Times New Roman" w:cs="Times New Roman"/>
          <w:b/>
          <w:bCs/>
        </w:rPr>
        <w:t>3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</w:t>
      </w:r>
      <w:proofErr w:type="gramStart"/>
      <w:r>
        <w:rPr>
          <w:rFonts w:ascii="Times New Roman" w:hAnsi="Times New Roman" w:cs="Times New Roman"/>
        </w:rPr>
        <w:t>Before</w:t>
      </w:r>
      <w:r w:rsidRPr="003633D8">
        <w:rPr>
          <w:rFonts w:ascii="Times New Roman" w:hAnsi="Times New Roman" w:cs="Times New Roman"/>
        </w:rPr>
        <w:t xml:space="preserve">  2023</w:t>
      </w:r>
      <w:proofErr w:type="gramEnd"/>
      <w:r>
        <w:rPr>
          <w:rFonts w:ascii="Times New Roman" w:hAnsi="Times New Roman" w:cs="Times New Roman"/>
        </w:rPr>
        <w:t>. This Happens Because of the Average Lifetime Approximations Considered</w:t>
      </w:r>
      <w:r w:rsidR="00904853">
        <w:rPr>
          <w:rFonts w:ascii="Times New Roman" w:hAnsi="Times New Roman" w:cs="Times New Roman"/>
        </w:rPr>
        <w:t xml:space="preserve"> and Limitations on Data Availability.</w:t>
      </w:r>
    </w:p>
    <w:p w14:paraId="0057C00C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A02228" w14:textId="77777777" w:rsidR="00B570B7" w:rsidRDefault="00B570B7" w:rsidP="00D721CC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7F1295BB" w14:textId="6E403A92" w:rsidR="00101854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&gt;Table with Cost Investment</w:t>
      </w:r>
      <w:r w:rsidR="00101854">
        <w:rPr>
          <w:rFonts w:ascii="Times New Roman" w:hAnsi="Times New Roman" w:cs="Times New Roman"/>
          <w:b/>
          <w:bCs/>
          <w:sz w:val="24"/>
          <w:szCs w:val="24"/>
        </w:rPr>
        <w:t xml:space="preserve"> (Also put discount rate)</w:t>
      </w:r>
    </w:p>
    <w:p w14:paraId="178CF438" w14:textId="0ED11D2B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Table with Cost Fixed</w:t>
      </w:r>
    </w:p>
    <w:p w14:paraId="6FC2AAC3" w14:textId="1D349359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Table with Cost Variable</w:t>
      </w:r>
    </w:p>
    <w:p w14:paraId="7F9128AC" w14:textId="6B1265CB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f otherwise not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tat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costs values of the tech is zero</w:t>
      </w:r>
    </w:p>
    <w:p w14:paraId="70A3E908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pacity </w:t>
      </w:r>
      <w:r>
        <w:rPr>
          <w:rFonts w:ascii="Times New Roman" w:hAnsi="Times New Roman" w:cs="Times New Roman"/>
          <w:b/>
          <w:bCs/>
          <w:sz w:val="24"/>
          <w:szCs w:val="24"/>
        </w:rPr>
        <w:t>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ximum </w:t>
      </w:r>
      <w:r>
        <w:rPr>
          <w:rFonts w:ascii="Times New Roman" w:hAnsi="Times New Roman" w:cs="Times New Roman"/>
          <w:b/>
          <w:bCs/>
          <w:sz w:val="24"/>
          <w:szCs w:val="24"/>
        </w:rPr>
        <w:t>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78C017A1" w14:textId="77777777" w:rsidR="003B243A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3B243A" w14:paraId="74EAF326" w14:textId="77777777">
                <w:trPr>
                  <w:divId w:val="99175815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50713B0" w14:textId="6795CC00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B8B2A85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3B243A" w14:paraId="092A6015" w14:textId="77777777">
                <w:trPr>
                  <w:divId w:val="99175815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7EF9E7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64611EC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3B243A" w14:paraId="25DA3E4F" w14:textId="77777777">
                <w:trPr>
                  <w:divId w:val="99175815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9B4B4D6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8A39DA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3B243A" w14:paraId="0E304156" w14:textId="77777777">
                <w:trPr>
                  <w:divId w:val="99175815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951592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26956B6" w14:textId="77777777" w:rsidR="003B243A" w:rsidRDefault="003B243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</w:tbl>
            <w:p w14:paraId="6C474313" w14:textId="77777777" w:rsidR="003B243A" w:rsidRDefault="003B243A">
              <w:pPr>
                <w:divId w:val="991758155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2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47844" w14:textId="77777777" w:rsidR="00CC2A54" w:rsidRDefault="00CC2A54" w:rsidP="006D4801">
      <w:pPr>
        <w:spacing w:after="0" w:line="240" w:lineRule="auto"/>
      </w:pPr>
      <w:r>
        <w:separator/>
      </w:r>
    </w:p>
  </w:endnote>
  <w:endnote w:type="continuationSeparator" w:id="0">
    <w:p w14:paraId="2F7C1026" w14:textId="77777777" w:rsidR="00CC2A54" w:rsidRDefault="00CC2A54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3A143" w14:textId="77777777" w:rsidR="00CC2A54" w:rsidRDefault="00CC2A54" w:rsidP="006D4801">
      <w:pPr>
        <w:spacing w:after="0" w:line="240" w:lineRule="auto"/>
      </w:pPr>
      <w:r>
        <w:separator/>
      </w:r>
    </w:p>
  </w:footnote>
  <w:footnote w:type="continuationSeparator" w:id="0">
    <w:p w14:paraId="465F1681" w14:textId="77777777" w:rsidR="00CC2A54" w:rsidRDefault="00CC2A54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CF4AF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8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2010E1"/>
    <w:multiLevelType w:val="multilevel"/>
    <w:tmpl w:val="5478DF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8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2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6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6"/>
  </w:num>
  <w:num w:numId="2" w16cid:durableId="466162053">
    <w:abstractNumId w:val="15"/>
  </w:num>
  <w:num w:numId="3" w16cid:durableId="632566436">
    <w:abstractNumId w:val="9"/>
  </w:num>
  <w:num w:numId="4" w16cid:durableId="10847663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5"/>
  </w:num>
  <w:num w:numId="6" w16cid:durableId="1642809016">
    <w:abstractNumId w:val="19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7"/>
  </w:num>
  <w:num w:numId="10" w16cid:durableId="1385368835">
    <w:abstractNumId w:val="18"/>
  </w:num>
  <w:num w:numId="11" w16cid:durableId="1470004828">
    <w:abstractNumId w:val="22"/>
  </w:num>
  <w:num w:numId="12" w16cid:durableId="290479429">
    <w:abstractNumId w:val="21"/>
  </w:num>
  <w:num w:numId="13" w16cid:durableId="1599870452">
    <w:abstractNumId w:val="7"/>
  </w:num>
  <w:num w:numId="14" w16cid:durableId="1088112311">
    <w:abstractNumId w:val="13"/>
  </w:num>
  <w:num w:numId="15" w16cid:durableId="273560977">
    <w:abstractNumId w:val="23"/>
  </w:num>
  <w:num w:numId="16" w16cid:durableId="1450971978">
    <w:abstractNumId w:val="11"/>
  </w:num>
  <w:num w:numId="17" w16cid:durableId="2069912849">
    <w:abstractNumId w:val="20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6"/>
  </w:num>
  <w:num w:numId="21" w16cid:durableId="1324972148">
    <w:abstractNumId w:val="24"/>
  </w:num>
  <w:num w:numId="22" w16cid:durableId="517546023">
    <w:abstractNumId w:val="27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8"/>
  </w:num>
  <w:num w:numId="26" w16cid:durableId="1695955897">
    <w:abstractNumId w:val="5"/>
  </w:num>
  <w:num w:numId="27" w16cid:durableId="70322922">
    <w:abstractNumId w:val="6"/>
  </w:num>
  <w:num w:numId="28" w16cid:durableId="1549142133">
    <w:abstractNumId w:val="10"/>
  </w:num>
  <w:num w:numId="29" w16cid:durableId="17691597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aGtQCLJqPdLQAAAA=="/>
  </w:docVars>
  <w:rsids>
    <w:rsidRoot w:val="00650C0E"/>
    <w:rsid w:val="00000BDA"/>
    <w:rsid w:val="00002E9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4B"/>
    <w:rsid w:val="00093FD0"/>
    <w:rsid w:val="00095243"/>
    <w:rsid w:val="00095520"/>
    <w:rsid w:val="00095AB4"/>
    <w:rsid w:val="0009758E"/>
    <w:rsid w:val="000977AA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1854"/>
    <w:rsid w:val="0010218C"/>
    <w:rsid w:val="00102738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4E6A"/>
    <w:rsid w:val="00116111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C3B"/>
    <w:rsid w:val="0013741B"/>
    <w:rsid w:val="0013783C"/>
    <w:rsid w:val="00141CBF"/>
    <w:rsid w:val="00142049"/>
    <w:rsid w:val="00143B63"/>
    <w:rsid w:val="00143F81"/>
    <w:rsid w:val="001445F7"/>
    <w:rsid w:val="00144769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A76"/>
    <w:rsid w:val="0017223E"/>
    <w:rsid w:val="0017549F"/>
    <w:rsid w:val="00175810"/>
    <w:rsid w:val="00175CDE"/>
    <w:rsid w:val="00175D2C"/>
    <w:rsid w:val="00175D59"/>
    <w:rsid w:val="001769C1"/>
    <w:rsid w:val="00180AD7"/>
    <w:rsid w:val="00181D24"/>
    <w:rsid w:val="001820D3"/>
    <w:rsid w:val="00182BAE"/>
    <w:rsid w:val="00182EE2"/>
    <w:rsid w:val="001855A1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2013"/>
    <w:rsid w:val="0025247B"/>
    <w:rsid w:val="00252770"/>
    <w:rsid w:val="00253F4F"/>
    <w:rsid w:val="002563D2"/>
    <w:rsid w:val="00256CD2"/>
    <w:rsid w:val="00265B81"/>
    <w:rsid w:val="00266F3B"/>
    <w:rsid w:val="002670A2"/>
    <w:rsid w:val="00267A1E"/>
    <w:rsid w:val="00270145"/>
    <w:rsid w:val="0027093C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FD6"/>
    <w:rsid w:val="00344885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86B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2E4"/>
    <w:rsid w:val="00365988"/>
    <w:rsid w:val="00370AEC"/>
    <w:rsid w:val="00370EEC"/>
    <w:rsid w:val="00371109"/>
    <w:rsid w:val="003711D2"/>
    <w:rsid w:val="00371F32"/>
    <w:rsid w:val="003733CD"/>
    <w:rsid w:val="00374DFD"/>
    <w:rsid w:val="00376760"/>
    <w:rsid w:val="0037688E"/>
    <w:rsid w:val="00376D4B"/>
    <w:rsid w:val="00377982"/>
    <w:rsid w:val="0038044A"/>
    <w:rsid w:val="003813AF"/>
    <w:rsid w:val="0038225E"/>
    <w:rsid w:val="00383514"/>
    <w:rsid w:val="003851E5"/>
    <w:rsid w:val="00386189"/>
    <w:rsid w:val="00386DC7"/>
    <w:rsid w:val="00391F43"/>
    <w:rsid w:val="0039331F"/>
    <w:rsid w:val="00395241"/>
    <w:rsid w:val="003A07DA"/>
    <w:rsid w:val="003A2ECA"/>
    <w:rsid w:val="003A3EEF"/>
    <w:rsid w:val="003A4A36"/>
    <w:rsid w:val="003A6D07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11CD"/>
    <w:rsid w:val="003C38D3"/>
    <w:rsid w:val="003C4731"/>
    <w:rsid w:val="003C4BB3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E0EAB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5687"/>
    <w:rsid w:val="00416618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6133"/>
    <w:rsid w:val="00436B98"/>
    <w:rsid w:val="00436EEE"/>
    <w:rsid w:val="00437C26"/>
    <w:rsid w:val="00441858"/>
    <w:rsid w:val="00442325"/>
    <w:rsid w:val="00442918"/>
    <w:rsid w:val="00443C2E"/>
    <w:rsid w:val="004451DF"/>
    <w:rsid w:val="004461B8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6FB"/>
    <w:rsid w:val="004F0711"/>
    <w:rsid w:val="004F11CF"/>
    <w:rsid w:val="004F1AF6"/>
    <w:rsid w:val="004F3687"/>
    <w:rsid w:val="004F521E"/>
    <w:rsid w:val="0050004E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2A03"/>
    <w:rsid w:val="0052424B"/>
    <w:rsid w:val="00524C38"/>
    <w:rsid w:val="005253AB"/>
    <w:rsid w:val="00525983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CBB"/>
    <w:rsid w:val="00567A75"/>
    <w:rsid w:val="00570165"/>
    <w:rsid w:val="005714E3"/>
    <w:rsid w:val="00571CFC"/>
    <w:rsid w:val="0057217E"/>
    <w:rsid w:val="0057309C"/>
    <w:rsid w:val="005743BC"/>
    <w:rsid w:val="00576592"/>
    <w:rsid w:val="005773CD"/>
    <w:rsid w:val="00577428"/>
    <w:rsid w:val="00580A07"/>
    <w:rsid w:val="00584331"/>
    <w:rsid w:val="0058443B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F2ED6"/>
    <w:rsid w:val="005F3D04"/>
    <w:rsid w:val="005F4424"/>
    <w:rsid w:val="005F515C"/>
    <w:rsid w:val="005F5667"/>
    <w:rsid w:val="005F72F9"/>
    <w:rsid w:val="0060177A"/>
    <w:rsid w:val="00603618"/>
    <w:rsid w:val="0060473F"/>
    <w:rsid w:val="00607543"/>
    <w:rsid w:val="0061035D"/>
    <w:rsid w:val="00611E3F"/>
    <w:rsid w:val="00614D6F"/>
    <w:rsid w:val="0061621F"/>
    <w:rsid w:val="00616726"/>
    <w:rsid w:val="00617641"/>
    <w:rsid w:val="006210D6"/>
    <w:rsid w:val="006249DE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3DA"/>
    <w:rsid w:val="00673A1E"/>
    <w:rsid w:val="00675AB7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64C5"/>
    <w:rsid w:val="00697CAA"/>
    <w:rsid w:val="006A0B86"/>
    <w:rsid w:val="006A0EF8"/>
    <w:rsid w:val="006A1ED6"/>
    <w:rsid w:val="006A28D4"/>
    <w:rsid w:val="006A2B29"/>
    <w:rsid w:val="006A4BAF"/>
    <w:rsid w:val="006A7E03"/>
    <w:rsid w:val="006B21CD"/>
    <w:rsid w:val="006B3F16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141DA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70208"/>
    <w:rsid w:val="00770C40"/>
    <w:rsid w:val="00771823"/>
    <w:rsid w:val="0077200C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B42"/>
    <w:rsid w:val="007D3695"/>
    <w:rsid w:val="007D44AE"/>
    <w:rsid w:val="007D4CC1"/>
    <w:rsid w:val="007D5D2A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1045"/>
    <w:rsid w:val="00811EB9"/>
    <w:rsid w:val="00813E5B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13A3"/>
    <w:rsid w:val="008522CD"/>
    <w:rsid w:val="00852AA1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962"/>
    <w:rsid w:val="008F5D6B"/>
    <w:rsid w:val="008F7848"/>
    <w:rsid w:val="00903BF3"/>
    <w:rsid w:val="00904443"/>
    <w:rsid w:val="009045DC"/>
    <w:rsid w:val="00904853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15DF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32DB"/>
    <w:rsid w:val="00A43A43"/>
    <w:rsid w:val="00A450AC"/>
    <w:rsid w:val="00A46272"/>
    <w:rsid w:val="00A46CCA"/>
    <w:rsid w:val="00A5151A"/>
    <w:rsid w:val="00A53A63"/>
    <w:rsid w:val="00A55B36"/>
    <w:rsid w:val="00A563E0"/>
    <w:rsid w:val="00A5707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B37"/>
    <w:rsid w:val="00A8795A"/>
    <w:rsid w:val="00A87EAD"/>
    <w:rsid w:val="00A90F3A"/>
    <w:rsid w:val="00A925CD"/>
    <w:rsid w:val="00A9331E"/>
    <w:rsid w:val="00A94250"/>
    <w:rsid w:val="00A94B2C"/>
    <w:rsid w:val="00A968E4"/>
    <w:rsid w:val="00AA2543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B95"/>
    <w:rsid w:val="00AB305C"/>
    <w:rsid w:val="00AB3062"/>
    <w:rsid w:val="00AB370D"/>
    <w:rsid w:val="00AB48DA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5DC5"/>
    <w:rsid w:val="00AD6C41"/>
    <w:rsid w:val="00AE00DD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545F"/>
    <w:rsid w:val="00AF54A8"/>
    <w:rsid w:val="00AF5731"/>
    <w:rsid w:val="00AF71F6"/>
    <w:rsid w:val="00B0007E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F43"/>
    <w:rsid w:val="00B373CE"/>
    <w:rsid w:val="00B37959"/>
    <w:rsid w:val="00B4022E"/>
    <w:rsid w:val="00B41410"/>
    <w:rsid w:val="00B45D56"/>
    <w:rsid w:val="00B460F2"/>
    <w:rsid w:val="00B4768C"/>
    <w:rsid w:val="00B50067"/>
    <w:rsid w:val="00B50F82"/>
    <w:rsid w:val="00B51AE7"/>
    <w:rsid w:val="00B522A9"/>
    <w:rsid w:val="00B53596"/>
    <w:rsid w:val="00B53B72"/>
    <w:rsid w:val="00B5437F"/>
    <w:rsid w:val="00B55429"/>
    <w:rsid w:val="00B56239"/>
    <w:rsid w:val="00B56F30"/>
    <w:rsid w:val="00B570B7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16BD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79BF"/>
    <w:rsid w:val="00C00C8B"/>
    <w:rsid w:val="00C01F33"/>
    <w:rsid w:val="00C0216F"/>
    <w:rsid w:val="00C02C72"/>
    <w:rsid w:val="00C03617"/>
    <w:rsid w:val="00C04284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818F7"/>
    <w:rsid w:val="00C81956"/>
    <w:rsid w:val="00C81D4D"/>
    <w:rsid w:val="00C82CFF"/>
    <w:rsid w:val="00C8308B"/>
    <w:rsid w:val="00C84ECD"/>
    <w:rsid w:val="00C84EE4"/>
    <w:rsid w:val="00C86C7B"/>
    <w:rsid w:val="00C9433D"/>
    <w:rsid w:val="00C9540A"/>
    <w:rsid w:val="00C96501"/>
    <w:rsid w:val="00C96D69"/>
    <w:rsid w:val="00C979B6"/>
    <w:rsid w:val="00C97F8D"/>
    <w:rsid w:val="00CA05D3"/>
    <w:rsid w:val="00CA0611"/>
    <w:rsid w:val="00CA0C2D"/>
    <w:rsid w:val="00CA1BA0"/>
    <w:rsid w:val="00CA2E04"/>
    <w:rsid w:val="00CA3323"/>
    <w:rsid w:val="00CA3D69"/>
    <w:rsid w:val="00CA466C"/>
    <w:rsid w:val="00CA512D"/>
    <w:rsid w:val="00CB27CE"/>
    <w:rsid w:val="00CB3244"/>
    <w:rsid w:val="00CB465E"/>
    <w:rsid w:val="00CB50E7"/>
    <w:rsid w:val="00CB5E4D"/>
    <w:rsid w:val="00CB6A7D"/>
    <w:rsid w:val="00CC261E"/>
    <w:rsid w:val="00CC2A54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A93"/>
    <w:rsid w:val="00CD74A7"/>
    <w:rsid w:val="00CE0F00"/>
    <w:rsid w:val="00CE19F4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D00C10"/>
    <w:rsid w:val="00D0244A"/>
    <w:rsid w:val="00D02819"/>
    <w:rsid w:val="00D0345E"/>
    <w:rsid w:val="00D036FD"/>
    <w:rsid w:val="00D046EB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77C4"/>
    <w:rsid w:val="00D305FD"/>
    <w:rsid w:val="00D31271"/>
    <w:rsid w:val="00D31AB3"/>
    <w:rsid w:val="00D31D9C"/>
    <w:rsid w:val="00D366B0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48CC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3C9B"/>
    <w:rsid w:val="00D75079"/>
    <w:rsid w:val="00D75182"/>
    <w:rsid w:val="00D7703E"/>
    <w:rsid w:val="00D8121D"/>
    <w:rsid w:val="00D82A12"/>
    <w:rsid w:val="00D84330"/>
    <w:rsid w:val="00D85201"/>
    <w:rsid w:val="00D8529E"/>
    <w:rsid w:val="00D877DD"/>
    <w:rsid w:val="00D91C9E"/>
    <w:rsid w:val="00D91E8B"/>
    <w:rsid w:val="00D9492C"/>
    <w:rsid w:val="00D9526A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61BD"/>
    <w:rsid w:val="00DA6A86"/>
    <w:rsid w:val="00DA73AB"/>
    <w:rsid w:val="00DB0366"/>
    <w:rsid w:val="00DB308B"/>
    <w:rsid w:val="00DB32C7"/>
    <w:rsid w:val="00DB40B2"/>
    <w:rsid w:val="00DB487A"/>
    <w:rsid w:val="00DB4EF1"/>
    <w:rsid w:val="00DB505E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EE4"/>
    <w:rsid w:val="00DF11C6"/>
    <w:rsid w:val="00DF1D78"/>
    <w:rsid w:val="00DF3C86"/>
    <w:rsid w:val="00DF4616"/>
    <w:rsid w:val="00DF689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21E4D"/>
    <w:rsid w:val="00E21F96"/>
    <w:rsid w:val="00E22B30"/>
    <w:rsid w:val="00E23616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429"/>
    <w:rsid w:val="00E32CA3"/>
    <w:rsid w:val="00E330A8"/>
    <w:rsid w:val="00E33763"/>
    <w:rsid w:val="00E3386D"/>
    <w:rsid w:val="00E355A3"/>
    <w:rsid w:val="00E3562E"/>
    <w:rsid w:val="00E378A2"/>
    <w:rsid w:val="00E405D6"/>
    <w:rsid w:val="00E416E1"/>
    <w:rsid w:val="00E428CA"/>
    <w:rsid w:val="00E438D4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1562"/>
    <w:rsid w:val="00E61AA7"/>
    <w:rsid w:val="00E629A6"/>
    <w:rsid w:val="00E635EE"/>
    <w:rsid w:val="00E63BF0"/>
    <w:rsid w:val="00E67229"/>
    <w:rsid w:val="00E70F25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54B"/>
    <w:rsid w:val="00EA0B49"/>
    <w:rsid w:val="00EA303A"/>
    <w:rsid w:val="00EA3C41"/>
    <w:rsid w:val="00EA50FB"/>
    <w:rsid w:val="00EA5E78"/>
    <w:rsid w:val="00EA613D"/>
    <w:rsid w:val="00EA67B8"/>
    <w:rsid w:val="00EA7667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422EB"/>
    <w:rsid w:val="00F430B2"/>
    <w:rsid w:val="00F43CB6"/>
    <w:rsid w:val="00F43F60"/>
    <w:rsid w:val="00F46172"/>
    <w:rsid w:val="00F4728C"/>
    <w:rsid w:val="00F47450"/>
    <w:rsid w:val="00F512AE"/>
    <w:rsid w:val="00F5173B"/>
    <w:rsid w:val="00F5176C"/>
    <w:rsid w:val="00F544B3"/>
    <w:rsid w:val="00F544D5"/>
    <w:rsid w:val="00F54C84"/>
    <w:rsid w:val="00F57581"/>
    <w:rsid w:val="00F60F54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403E"/>
    <w:rsid w:val="00F8567E"/>
    <w:rsid w:val="00F9093C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4ED8"/>
    <w:rsid w:val="00FB574A"/>
    <w:rsid w:val="00FB7627"/>
    <w:rsid w:val="00FC0A47"/>
    <w:rsid w:val="00FC12F2"/>
    <w:rsid w:val="00FC1BD5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26AB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1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4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3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2</b:RefOrder>
  </b:Source>
</b:Sources>
</file>

<file path=customXml/itemProps1.xml><?xml version="1.0" encoding="utf-8"?>
<ds:datastoreItem xmlns:ds="http://schemas.openxmlformats.org/officeDocument/2006/customXml" ds:itemID="{AE1AECA4-377C-4F8F-8A91-1EF4291AC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4</TotalTime>
  <Pages>10</Pages>
  <Words>2281</Words>
  <Characters>13007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708</cp:revision>
  <cp:lastPrinted>2022-01-25T18:00:00Z</cp:lastPrinted>
  <dcterms:created xsi:type="dcterms:W3CDTF">2019-05-30T02:29:00Z</dcterms:created>
  <dcterms:modified xsi:type="dcterms:W3CDTF">2023-07-22T20:29:00Z</dcterms:modified>
</cp:coreProperties>
</file>